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61DE0CC" w:rsidR="00E95DDD" w:rsidRDefault="006D6DE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系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列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ADB1CF2" w14:textId="77777777" w:rsidR="00894208" w:rsidRDefault="00894208" w:rsidP="00894208">
      <w:pPr>
        <w:jc w:val="center"/>
        <w:rPr>
          <w:b/>
          <w:bCs/>
          <w:color w:val="000000"/>
          <w:sz w:val="36"/>
          <w:szCs w:val="36"/>
        </w:rPr>
      </w:pPr>
      <w:r w:rsidRPr="00894208">
        <w:rPr>
          <w:rFonts w:hint="eastAsia"/>
          <w:b/>
          <w:bCs/>
          <w:color w:val="000000"/>
          <w:sz w:val="36"/>
          <w:szCs w:val="36"/>
        </w:rPr>
        <w:t>《魔法小子》三部曲</w:t>
      </w:r>
    </w:p>
    <w:p w14:paraId="107AD6D1" w14:textId="03ECB4A7" w:rsidR="006D6DE1" w:rsidRPr="006D6DE1" w:rsidRDefault="00894208" w:rsidP="00894208">
      <w:pPr>
        <w:jc w:val="center"/>
        <w:rPr>
          <w:b/>
          <w:bCs/>
          <w:color w:val="000000"/>
          <w:sz w:val="36"/>
          <w:szCs w:val="36"/>
        </w:rPr>
      </w:pPr>
      <w:r w:rsidRPr="00894208">
        <w:rPr>
          <w:rFonts w:hint="eastAsia"/>
          <w:b/>
          <w:bCs/>
          <w:color w:val="000000"/>
          <w:sz w:val="36"/>
          <w:szCs w:val="36"/>
        </w:rPr>
        <w:t>MAX MAGIC Trilogy</w:t>
      </w:r>
    </w:p>
    <w:p w14:paraId="6EE7F670" w14:textId="77777777" w:rsidR="0040454E" w:rsidRDefault="0040454E" w:rsidP="0040454E">
      <w:pPr>
        <w:jc w:val="left"/>
        <w:rPr>
          <w:b/>
          <w:bCs/>
          <w:color w:val="000000"/>
          <w:szCs w:val="21"/>
        </w:rPr>
      </w:pPr>
    </w:p>
    <w:p w14:paraId="70ADF38D" w14:textId="77777777" w:rsidR="00894208" w:rsidRDefault="00894208" w:rsidP="0040454E">
      <w:pPr>
        <w:jc w:val="left"/>
        <w:rPr>
          <w:b/>
          <w:bCs/>
          <w:color w:val="000000"/>
          <w:szCs w:val="21"/>
        </w:rPr>
      </w:pPr>
    </w:p>
    <w:p w14:paraId="3FED44E3" w14:textId="71030A5A" w:rsidR="0040454E" w:rsidRDefault="0040454E" w:rsidP="0040454E">
      <w:pPr>
        <w:jc w:val="left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系列介绍：</w:t>
      </w:r>
    </w:p>
    <w:p w14:paraId="588A6E02" w14:textId="0593CA03" w:rsidR="0040454E" w:rsidRPr="00894208" w:rsidRDefault="00894208" w:rsidP="00894208">
      <w:pPr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6753A7BB" wp14:editId="355FFC39">
            <wp:extent cx="5400040" cy="1670685"/>
            <wp:effectExtent l="0" t="0" r="0" b="5715"/>
            <wp:docPr id="453918452" name="图片 2" descr="Max Magic Stephen Mulhern series children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ax Magic Stephen Mulhern series childrens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7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53C5C9F6" wp14:editId="7B3D9BED">
            <wp:extent cx="5400040" cy="1670685"/>
            <wp:effectExtent l="0" t="0" r="0" b="5715"/>
            <wp:docPr id="1450716853" name="图片 3" descr="Max Magic series holiday hideout stephen mulhern tom easton middle gr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Max Magic series holiday hideout stephen mulhern tom easton middle gra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7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823E7" w14:textId="77777777" w:rsidR="00894208" w:rsidRPr="00894208" w:rsidRDefault="00894208" w:rsidP="00894208">
      <w:pPr>
        <w:ind w:firstLineChars="200" w:firstLine="420"/>
        <w:rPr>
          <w:color w:val="000000"/>
          <w:szCs w:val="21"/>
        </w:rPr>
      </w:pPr>
      <w:r w:rsidRPr="00894208">
        <w:rPr>
          <w:color w:val="000000"/>
          <w:szCs w:val="21"/>
        </w:rPr>
        <w:t>《魔法小子》三部曲是</w:t>
      </w:r>
      <w:r w:rsidRPr="00894208">
        <w:rPr>
          <w:b/>
          <w:bCs/>
          <w:color w:val="000000"/>
          <w:szCs w:val="21"/>
        </w:rPr>
        <w:t>英国知名电视主持人兼魔术师斯蒂芬</w:t>
      </w:r>
      <w:r w:rsidRPr="00894208">
        <w:rPr>
          <w:b/>
          <w:bCs/>
          <w:color w:val="000000"/>
          <w:szCs w:val="21"/>
        </w:rPr>
        <w:t>·</w:t>
      </w:r>
      <w:r w:rsidRPr="00894208">
        <w:rPr>
          <w:b/>
          <w:bCs/>
          <w:color w:val="000000"/>
          <w:szCs w:val="21"/>
        </w:rPr>
        <w:t>穆赫恩</w:t>
      </w:r>
      <w:r w:rsidRPr="00894208">
        <w:rPr>
          <w:color w:val="000000"/>
          <w:szCs w:val="21"/>
        </w:rPr>
        <w:t>创作的一套充满魔力与温情的儿童文学作品。故事围绕热爱魔术的少年马克斯</w:t>
      </w:r>
      <w:r w:rsidRPr="00894208">
        <w:rPr>
          <w:color w:val="000000"/>
          <w:szCs w:val="21"/>
        </w:rPr>
        <w:t>·</w:t>
      </w:r>
      <w:r w:rsidRPr="00894208">
        <w:rPr>
          <w:color w:val="000000"/>
          <w:szCs w:val="21"/>
        </w:rPr>
        <w:t>穆勒斯展开，他凭借奶奶传授的魔法技巧，一次次在危机中化险为夷</w:t>
      </w:r>
      <w:r w:rsidRPr="00894208">
        <w:rPr>
          <w:color w:val="000000"/>
          <w:szCs w:val="21"/>
        </w:rPr>
        <w:t>——</w:t>
      </w:r>
      <w:r w:rsidRPr="00894208">
        <w:rPr>
          <w:color w:val="000000"/>
          <w:szCs w:val="21"/>
        </w:rPr>
        <w:t>从对抗校园恶霸、智斗黑帮双胞胎，到参加全国才艺大赛，甚至在海边度假村展开惊险又精彩的躲藏大冒险。全书贯穿幽默与勇气，强调友谊、家庭和坚持自我的力量。</w:t>
      </w:r>
    </w:p>
    <w:p w14:paraId="5FE5CAA3" w14:textId="77777777" w:rsidR="00894208" w:rsidRDefault="00894208" w:rsidP="00894208">
      <w:pPr>
        <w:ind w:firstLineChars="200" w:firstLine="420"/>
        <w:rPr>
          <w:color w:val="000000"/>
          <w:szCs w:val="21"/>
        </w:rPr>
      </w:pPr>
    </w:p>
    <w:p w14:paraId="5436137B" w14:textId="3498AB06" w:rsidR="00894208" w:rsidRPr="00894208" w:rsidRDefault="00894208" w:rsidP="00894208">
      <w:pPr>
        <w:ind w:firstLineChars="200" w:firstLine="420"/>
        <w:rPr>
          <w:color w:val="000000"/>
          <w:szCs w:val="21"/>
        </w:rPr>
      </w:pPr>
      <w:r w:rsidRPr="00894208">
        <w:rPr>
          <w:color w:val="000000"/>
          <w:szCs w:val="21"/>
        </w:rPr>
        <w:t>该系列配有生动黑白插图，采用易于阅读的版式设计，尤其适合阅读障碍儿童轻松阅读。凭借幽默的叙事、真实的人物和精彩的魔术元素，已成为</w:t>
      </w:r>
      <w:r w:rsidRPr="00894208">
        <w:rPr>
          <w:b/>
          <w:bCs/>
          <w:color w:val="000000"/>
          <w:szCs w:val="21"/>
        </w:rPr>
        <w:t>《星期日泰晤士报》畅销作品</w:t>
      </w:r>
      <w:r w:rsidRPr="00894208">
        <w:rPr>
          <w:color w:val="000000"/>
          <w:szCs w:val="21"/>
        </w:rPr>
        <w:t>，适合喜爱魔法冒险、崇尚正能量的小读者。</w:t>
      </w:r>
    </w:p>
    <w:p w14:paraId="4F0171A6" w14:textId="0BA2A078" w:rsidR="0040454E" w:rsidRPr="00894208" w:rsidRDefault="00894208" w:rsidP="0040454E">
      <w:pPr>
        <w:jc w:val="left"/>
        <w:rPr>
          <w:b/>
          <w:bCs/>
          <w:color w:val="000000"/>
          <w:szCs w:val="21"/>
        </w:rPr>
      </w:pPr>
      <w:r>
        <w:rPr>
          <w:rFonts w:hint="eastAsia"/>
          <w:noProof/>
        </w:rPr>
        <w:lastRenderedPageBreak/>
        <w:drawing>
          <wp:inline distT="0" distB="0" distL="0" distR="0" wp14:anchorId="6E03A1F0" wp14:editId="7832FA01">
            <wp:extent cx="2520000" cy="1557813"/>
            <wp:effectExtent l="0" t="0" r="0" b="4445"/>
            <wp:docPr id="1815222855" name="图片 4" descr="Max Magic Stephen Mulhe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Max Magic Stephen Mulher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55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78F2CE8B" wp14:editId="29D8AB5E">
            <wp:extent cx="2520000" cy="1557813"/>
            <wp:effectExtent l="0" t="0" r="0" b="4445"/>
            <wp:docPr id="489675352" name="图片 5" descr="Max Magic Stephen Mulhe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Max Magic Stephen Mulher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55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4F0A" w14:textId="77777777" w:rsidR="00894208" w:rsidRDefault="00894208" w:rsidP="0040454E">
      <w:pPr>
        <w:jc w:val="left"/>
        <w:rPr>
          <w:b/>
          <w:bCs/>
          <w:color w:val="000000"/>
          <w:szCs w:val="21"/>
        </w:rPr>
      </w:pPr>
    </w:p>
    <w:p w14:paraId="763A1F06" w14:textId="5E4D96C1" w:rsidR="0040454E" w:rsidRPr="0040454E" w:rsidRDefault="0040454E" w:rsidP="0040454E">
      <w:pPr>
        <w:jc w:val="left"/>
        <w:rPr>
          <w:b/>
          <w:bCs/>
          <w:color w:val="000000"/>
          <w:szCs w:val="21"/>
        </w:rPr>
      </w:pPr>
      <w:r w:rsidRPr="0040454E">
        <w:rPr>
          <w:rFonts w:hint="eastAsia"/>
          <w:b/>
          <w:bCs/>
          <w:color w:val="000000"/>
          <w:szCs w:val="21"/>
        </w:rPr>
        <w:t>《魔法小子》好评如潮</w:t>
      </w:r>
    </w:p>
    <w:p w14:paraId="5D8C3DDE" w14:textId="77777777" w:rsidR="0040454E" w:rsidRPr="0040454E" w:rsidRDefault="0040454E" w:rsidP="0040454E">
      <w:pPr>
        <w:jc w:val="left"/>
        <w:rPr>
          <w:b/>
          <w:bCs/>
          <w:color w:val="000000"/>
          <w:szCs w:val="21"/>
        </w:rPr>
      </w:pPr>
      <w:r w:rsidRPr="0040454E">
        <w:rPr>
          <w:rFonts w:hint="eastAsia"/>
          <w:b/>
          <w:bCs/>
          <w:color w:val="000000"/>
          <w:szCs w:val="21"/>
        </w:rPr>
        <w:t>孩子们的声音：</w:t>
      </w:r>
    </w:p>
    <w:p w14:paraId="682E47B6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我读过的最棒的书。”——</w:t>
      </w:r>
      <w:r w:rsidRPr="0040454E">
        <w:rPr>
          <w:rFonts w:hint="eastAsia"/>
          <w:color w:val="000000"/>
          <w:szCs w:val="21"/>
        </w:rPr>
        <w:t>10</w:t>
      </w:r>
      <w:r w:rsidRPr="0040454E">
        <w:rPr>
          <w:rFonts w:hint="eastAsia"/>
          <w:color w:val="000000"/>
          <w:szCs w:val="21"/>
        </w:rPr>
        <w:t>岁，马洛（</w:t>
      </w:r>
      <w:r w:rsidRPr="0040454E">
        <w:rPr>
          <w:rFonts w:hint="eastAsia"/>
          <w:color w:val="000000"/>
          <w:szCs w:val="21"/>
        </w:rPr>
        <w:t>Marlow</w:t>
      </w:r>
      <w:r w:rsidRPr="0040454E">
        <w:rPr>
          <w:rFonts w:hint="eastAsia"/>
          <w:color w:val="000000"/>
          <w:szCs w:val="21"/>
        </w:rPr>
        <w:t>）</w:t>
      </w:r>
    </w:p>
    <w:p w14:paraId="5281F7B1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我太喜欢《魔法小子》了，现在我也想成为魔术师！”——</w:t>
      </w:r>
      <w:r w:rsidRPr="0040454E">
        <w:rPr>
          <w:rFonts w:hint="eastAsia"/>
          <w:color w:val="000000"/>
          <w:szCs w:val="21"/>
        </w:rPr>
        <w:t>8</w:t>
      </w:r>
      <w:r w:rsidRPr="0040454E">
        <w:rPr>
          <w:rFonts w:hint="eastAsia"/>
          <w:color w:val="000000"/>
          <w:szCs w:val="21"/>
        </w:rPr>
        <w:t>岁，里奥（</w:t>
      </w:r>
      <w:r w:rsidRPr="0040454E">
        <w:rPr>
          <w:rFonts w:hint="eastAsia"/>
          <w:color w:val="000000"/>
          <w:szCs w:val="21"/>
        </w:rPr>
        <w:t>Leo</w:t>
      </w:r>
      <w:r w:rsidRPr="0040454E">
        <w:rPr>
          <w:rFonts w:hint="eastAsia"/>
          <w:color w:val="000000"/>
          <w:szCs w:val="21"/>
        </w:rPr>
        <w:t>）</w:t>
      </w:r>
    </w:p>
    <w:p w14:paraId="5F0834B0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我真的很喜欢《魔法小子》，迫不及待想读下一本！”——</w:t>
      </w:r>
      <w:r w:rsidRPr="0040454E">
        <w:rPr>
          <w:rFonts w:hint="eastAsia"/>
          <w:color w:val="000000"/>
          <w:szCs w:val="21"/>
        </w:rPr>
        <w:t>7</w:t>
      </w:r>
      <w:r w:rsidRPr="0040454E">
        <w:rPr>
          <w:rFonts w:hint="eastAsia"/>
          <w:color w:val="000000"/>
          <w:szCs w:val="21"/>
        </w:rPr>
        <w:t>岁，拉娜（</w:t>
      </w:r>
      <w:r w:rsidRPr="0040454E">
        <w:rPr>
          <w:rFonts w:hint="eastAsia"/>
          <w:color w:val="000000"/>
          <w:szCs w:val="21"/>
        </w:rPr>
        <w:t>Lana</w:t>
      </w:r>
      <w:r w:rsidRPr="0040454E">
        <w:rPr>
          <w:rFonts w:hint="eastAsia"/>
          <w:color w:val="000000"/>
          <w:szCs w:val="21"/>
        </w:rPr>
        <w:t>）</w:t>
      </w:r>
    </w:p>
    <w:p w14:paraId="58DA39A6" w14:textId="77777777" w:rsidR="0040454E" w:rsidRPr="0040454E" w:rsidRDefault="0040454E" w:rsidP="0040454E">
      <w:pPr>
        <w:jc w:val="left"/>
        <w:rPr>
          <w:b/>
          <w:bCs/>
          <w:color w:val="000000"/>
          <w:szCs w:val="21"/>
        </w:rPr>
      </w:pPr>
    </w:p>
    <w:p w14:paraId="46E27CDB" w14:textId="77777777" w:rsidR="0040454E" w:rsidRPr="0040454E" w:rsidRDefault="0040454E" w:rsidP="0040454E">
      <w:pPr>
        <w:jc w:val="left"/>
        <w:rPr>
          <w:b/>
          <w:bCs/>
          <w:color w:val="000000"/>
          <w:szCs w:val="21"/>
        </w:rPr>
      </w:pPr>
      <w:r w:rsidRPr="0040454E">
        <w:rPr>
          <w:rFonts w:hint="eastAsia"/>
          <w:b/>
          <w:bCs/>
          <w:color w:val="000000"/>
          <w:szCs w:val="21"/>
        </w:rPr>
        <w:t>大人的声音：</w:t>
      </w:r>
    </w:p>
    <w:p w14:paraId="79DCB872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一段关于家庭、友谊以及魔法的精彩冒险。”——</w:t>
      </w:r>
      <w:r w:rsidRPr="0040454E">
        <w:rPr>
          <w:rFonts w:hint="eastAsia"/>
          <w:color w:val="000000"/>
          <w:szCs w:val="21"/>
        </w:rPr>
        <w:t>First News</w:t>
      </w:r>
    </w:p>
    <w:p w14:paraId="239CD3EB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与孩子们分享的好故事，激励他们追随梦想。”——</w:t>
      </w:r>
      <w:r w:rsidRPr="0040454E">
        <w:rPr>
          <w:rFonts w:hint="eastAsia"/>
          <w:color w:val="000000"/>
          <w:szCs w:val="21"/>
        </w:rPr>
        <w:t>Teach Primary</w:t>
      </w:r>
    </w:p>
    <w:p w14:paraId="527AA46E" w14:textId="77777777" w:rsidR="0040454E" w:rsidRPr="0040454E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充满活力与趣味，《魔法小子》是完美的暑期轻松读物。”——</w:t>
      </w:r>
      <w:r w:rsidRPr="0040454E">
        <w:rPr>
          <w:rFonts w:hint="eastAsia"/>
          <w:color w:val="000000"/>
          <w:szCs w:val="21"/>
        </w:rPr>
        <w:t>Schools Reading List</w:t>
      </w:r>
    </w:p>
    <w:p w14:paraId="10C309F4" w14:textId="4602E36E" w:rsidR="00E95DDD" w:rsidRDefault="0040454E" w:rsidP="0040454E">
      <w:pPr>
        <w:jc w:val="left"/>
        <w:rPr>
          <w:color w:val="000000"/>
          <w:szCs w:val="21"/>
        </w:rPr>
      </w:pPr>
      <w:r w:rsidRPr="0040454E">
        <w:rPr>
          <w:rFonts w:hint="eastAsia"/>
          <w:color w:val="000000"/>
          <w:szCs w:val="21"/>
        </w:rPr>
        <w:t>“这本引人入胜的冒险……适合每个孩子阅读与享受。”——</w:t>
      </w:r>
      <w:r w:rsidRPr="0040454E">
        <w:rPr>
          <w:rFonts w:hint="eastAsia"/>
          <w:color w:val="000000"/>
          <w:szCs w:val="21"/>
        </w:rPr>
        <w:t>Lancaster Guardian</w:t>
      </w:r>
    </w:p>
    <w:p w14:paraId="0684352F" w14:textId="6777B326" w:rsidR="0040454E" w:rsidRDefault="0040454E" w:rsidP="0040454E">
      <w:pPr>
        <w:jc w:val="left"/>
      </w:pPr>
    </w:p>
    <w:p w14:paraId="1DEEE683" w14:textId="39D3A778" w:rsidR="00894208" w:rsidRPr="0040454E" w:rsidRDefault="00894208" w:rsidP="00894208">
      <w:pPr>
        <w:jc w:val="center"/>
        <w:rPr>
          <w:color w:val="000000"/>
          <w:szCs w:val="21"/>
        </w:rPr>
      </w:pPr>
      <w:r>
        <w:rPr>
          <w:noProof/>
          <w:color w:val="000000"/>
          <w:szCs w:val="21"/>
        </w:rPr>
        <w:drawing>
          <wp:inline distT="0" distB="0" distL="0" distR="0" wp14:anchorId="74AF8CA8" wp14:editId="6B61F763">
            <wp:extent cx="2096959" cy="2880000"/>
            <wp:effectExtent l="0" t="0" r="0" b="0"/>
            <wp:docPr id="106652608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959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35E784" w14:textId="17BA2E8A" w:rsidR="0040454E" w:rsidRPr="0040454E" w:rsidRDefault="006D6DE1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bookmarkStart w:id="0" w:name="_Hlk208524809"/>
      <w:bookmarkStart w:id="1" w:name="OLE_LINK38"/>
      <w:bookmarkStart w:id="2" w:name="OLE_LINK43"/>
      <w:r w:rsidRPr="006D6DE1">
        <w:rPr>
          <w:rFonts w:hint="eastAsia"/>
          <w:b/>
          <w:bCs/>
          <w:color w:val="000000"/>
          <w:szCs w:val="21"/>
        </w:rPr>
        <w:t>中文书名：</w:t>
      </w:r>
      <w:bookmarkEnd w:id="0"/>
      <w:r w:rsidR="0040454E" w:rsidRPr="0040454E">
        <w:rPr>
          <w:b/>
          <w:bCs/>
          <w:color w:val="000000"/>
          <w:szCs w:val="21"/>
        </w:rPr>
        <w:t>《魔法小子》三部曲</w:t>
      </w:r>
    </w:p>
    <w:p w14:paraId="4B9A2789" w14:textId="77777777" w:rsidR="009B0BB6" w:rsidRDefault="0040454E" w:rsidP="0040454E">
      <w:pPr>
        <w:shd w:val="clear" w:color="auto" w:fill="FFFFFF"/>
        <w:jc w:val="center"/>
        <w:rPr>
          <w:b/>
          <w:bCs/>
          <w:i/>
          <w:i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</w:t>
      </w:r>
      <w:r w:rsidRPr="0040454E">
        <w:rPr>
          <w:b/>
          <w:bCs/>
          <w:i/>
          <w:iCs/>
          <w:color w:val="000000"/>
          <w:szCs w:val="21"/>
        </w:rPr>
        <w:t>MAX MAGIC Trilogy</w:t>
      </w:r>
    </w:p>
    <w:p w14:paraId="3B5E83F1" w14:textId="631C313F" w:rsidR="009B0BB6" w:rsidRDefault="0040454E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0454E">
        <w:rPr>
          <w:b/>
          <w:bCs/>
          <w:color w:val="000000"/>
          <w:szCs w:val="21"/>
        </w:rPr>
        <w:t xml:space="preserve"> </w:t>
      </w:r>
      <w:r w:rsidRPr="0040454E">
        <w:rPr>
          <w:b/>
          <w:bCs/>
          <w:color w:val="000000"/>
          <w:szCs w:val="21"/>
        </w:rPr>
        <w:t>者：</w:t>
      </w:r>
      <w:r w:rsidRPr="0040454E">
        <w:rPr>
          <w:b/>
          <w:bCs/>
          <w:color w:val="000000"/>
          <w:szCs w:val="21"/>
        </w:rPr>
        <w:t>Stephen Mulhern</w:t>
      </w:r>
      <w:r w:rsidR="00894208">
        <w:rPr>
          <w:rFonts w:hint="eastAsia"/>
          <w:b/>
          <w:bCs/>
          <w:color w:val="000000"/>
          <w:szCs w:val="21"/>
        </w:rPr>
        <w:t>&amp;</w:t>
      </w:r>
      <w:r w:rsidR="00894208" w:rsidRPr="00894208">
        <w:rPr>
          <w:b/>
          <w:bCs/>
          <w:noProof/>
        </w:rPr>
        <w:t xml:space="preserve"> Tom Easton</w:t>
      </w:r>
      <w:r w:rsidRPr="0040454E">
        <w:rPr>
          <w:b/>
          <w:bCs/>
          <w:color w:val="000000"/>
          <w:szCs w:val="21"/>
        </w:rPr>
        <w:br/>
      </w:r>
      <w:r w:rsidRPr="0040454E"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40454E"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40454E">
        <w:rPr>
          <w:b/>
          <w:bCs/>
          <w:color w:val="000000"/>
          <w:szCs w:val="21"/>
        </w:rPr>
        <w:t>社：</w:t>
      </w:r>
      <w:r w:rsidRPr="0040454E">
        <w:rPr>
          <w:b/>
          <w:bCs/>
          <w:color w:val="000000"/>
          <w:szCs w:val="21"/>
        </w:rPr>
        <w:t>Piccadilly Press</w:t>
      </w:r>
    </w:p>
    <w:p w14:paraId="7923D1C4" w14:textId="407749FF" w:rsidR="009B0BB6" w:rsidRDefault="0040454E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代理公司：</w:t>
      </w:r>
      <w:r w:rsidRPr="0040454E">
        <w:rPr>
          <w:b/>
          <w:bCs/>
          <w:color w:val="000000"/>
          <w:szCs w:val="21"/>
        </w:rPr>
        <w:t>Rachel Mills Literary/ANA</w:t>
      </w:r>
    </w:p>
    <w:p w14:paraId="30ED1D05" w14:textId="77777777" w:rsidR="009B0BB6" w:rsidRDefault="0040454E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页</w:t>
      </w:r>
      <w:r w:rsidRPr="0040454E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0454E"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288-352</w:t>
      </w:r>
      <w:r>
        <w:rPr>
          <w:rFonts w:hint="eastAsia"/>
          <w:b/>
          <w:bCs/>
          <w:color w:val="000000"/>
          <w:szCs w:val="21"/>
        </w:rPr>
        <w:t>页</w:t>
      </w:r>
    </w:p>
    <w:p w14:paraId="3EE2DA00" w14:textId="77777777" w:rsidR="009B0BB6" w:rsidRDefault="0040454E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lastRenderedPageBreak/>
        <w:t>出版时间：</w:t>
      </w:r>
      <w:r>
        <w:rPr>
          <w:rFonts w:hint="eastAsia"/>
          <w:b/>
          <w:bCs/>
          <w:color w:val="000000"/>
          <w:szCs w:val="21"/>
        </w:rPr>
        <w:t>2022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9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rFonts w:hint="eastAsia"/>
          <w:b/>
          <w:bCs/>
          <w:color w:val="000000"/>
          <w:szCs w:val="21"/>
        </w:rPr>
        <w:t>-2024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rFonts w:hint="eastAsia"/>
          <w:b/>
          <w:bCs/>
          <w:color w:val="000000"/>
          <w:szCs w:val="21"/>
        </w:rPr>
        <w:t>月</w:t>
      </w:r>
      <w:r w:rsidRPr="0040454E">
        <w:rPr>
          <w:b/>
          <w:bCs/>
          <w:color w:val="000000"/>
          <w:szCs w:val="21"/>
        </w:rPr>
        <w:br/>
      </w:r>
      <w:r w:rsidRPr="0040454E">
        <w:rPr>
          <w:b/>
          <w:bCs/>
          <w:color w:val="000000"/>
          <w:szCs w:val="21"/>
        </w:rPr>
        <w:t>代理地区：中国大陆、台湾</w:t>
      </w:r>
    </w:p>
    <w:p w14:paraId="7B64049B" w14:textId="0B25A976" w:rsidR="009B0BB6" w:rsidRDefault="009B0BB6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审读资料</w:t>
      </w:r>
      <w:r w:rsidR="0040454E" w:rsidRPr="0040454E">
        <w:rPr>
          <w:b/>
          <w:bCs/>
          <w:color w:val="000000"/>
          <w:szCs w:val="21"/>
        </w:rPr>
        <w:t>：电子稿</w:t>
      </w:r>
    </w:p>
    <w:p w14:paraId="32FF8D51" w14:textId="4A640D6E" w:rsidR="0040454E" w:rsidRPr="0040454E" w:rsidRDefault="0040454E" w:rsidP="0040454E">
      <w:pPr>
        <w:shd w:val="clear" w:color="auto" w:fill="FFFFFF"/>
        <w:jc w:val="center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类</w:t>
      </w:r>
      <w:r w:rsidRPr="0040454E">
        <w:rPr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40454E">
        <w:rPr>
          <w:b/>
          <w:bCs/>
          <w:color w:val="000000"/>
          <w:szCs w:val="21"/>
        </w:rPr>
        <w:t>型：儿童文学</w:t>
      </w:r>
    </w:p>
    <w:p w14:paraId="0DF97F07" w14:textId="10DD3884" w:rsidR="00CF537E" w:rsidRDefault="00CF537E" w:rsidP="0040454E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5A5B1866" w14:textId="77777777" w:rsidR="006D6DE1" w:rsidRDefault="006D6DE1" w:rsidP="006D6DE1">
      <w:pPr>
        <w:ind w:firstLineChars="200" w:firstLine="422"/>
        <w:jc w:val="left"/>
        <w:rPr>
          <w:b/>
          <w:bCs/>
          <w:color w:val="000000"/>
          <w:szCs w:val="21"/>
        </w:rPr>
      </w:pPr>
    </w:p>
    <w:p w14:paraId="01DEFE39" w14:textId="58B14893" w:rsidR="0040454E" w:rsidRPr="0040454E" w:rsidRDefault="0040454E" w:rsidP="0040454E">
      <w:pPr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第一册：《魔法小子》</w:t>
      </w:r>
      <w:r w:rsidRPr="0040454E">
        <w:rPr>
          <w:b/>
          <w:bCs/>
          <w:color w:val="000000"/>
          <w:szCs w:val="21"/>
        </w:rPr>
        <w:t xml:space="preserve"> (</w:t>
      </w:r>
      <w:r w:rsidRPr="0040454E">
        <w:rPr>
          <w:b/>
          <w:bCs/>
          <w:i/>
          <w:iCs/>
          <w:color w:val="000000"/>
          <w:szCs w:val="21"/>
        </w:rPr>
        <w:t>MAX MAGIC</w:t>
      </w:r>
      <w:r w:rsidRPr="0040454E">
        <w:rPr>
          <w:b/>
          <w:bCs/>
          <w:color w:val="000000"/>
          <w:szCs w:val="21"/>
        </w:rPr>
        <w:t>)</w:t>
      </w:r>
      <w:r>
        <w:rPr>
          <w:rFonts w:hint="eastAsia"/>
          <w:b/>
          <w:bCs/>
          <w:color w:val="000000"/>
          <w:szCs w:val="21"/>
        </w:rPr>
        <w:t xml:space="preserve"> 2022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9</w:t>
      </w:r>
      <w:r>
        <w:rPr>
          <w:rFonts w:hint="eastAsia"/>
          <w:b/>
          <w:bCs/>
          <w:color w:val="000000"/>
          <w:szCs w:val="21"/>
        </w:rPr>
        <w:t>月出版</w:t>
      </w:r>
    </w:p>
    <w:p w14:paraId="6926826F" w14:textId="77777777" w:rsid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</w:p>
    <w:p w14:paraId="4FFEF393" w14:textId="2E1758D5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超级电视主持人兼魔术师斯蒂芬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赫恩（</w:t>
      </w:r>
      <w:r w:rsidRPr="0040454E">
        <w:rPr>
          <w:color w:val="000000"/>
          <w:szCs w:val="21"/>
        </w:rPr>
        <w:t>Stephen Mulhern</w:t>
      </w:r>
      <w:r w:rsidRPr="0040454E">
        <w:rPr>
          <w:color w:val="000000"/>
          <w:szCs w:val="21"/>
        </w:rPr>
        <w:t>）带来的首部神奇儿童文学作品！</w:t>
      </w:r>
    </w:p>
    <w:p w14:paraId="341ACBA3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2824B8F0" w14:textId="582844AA" w:rsid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一切皆有可能！</w:t>
      </w:r>
    </w:p>
    <w:p w14:paraId="57331EBE" w14:textId="77777777" w:rsidR="0040454E" w:rsidRP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</w:p>
    <w:p w14:paraId="7C59660F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马克斯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勒斯（</w:t>
      </w:r>
      <w:r w:rsidRPr="0040454E">
        <w:rPr>
          <w:color w:val="000000"/>
          <w:szCs w:val="21"/>
        </w:rPr>
        <w:t>Max Mullers</w:t>
      </w:r>
      <w:r w:rsidRPr="0040454E">
        <w:rPr>
          <w:color w:val="000000"/>
          <w:szCs w:val="21"/>
        </w:rPr>
        <w:t>）最喜欢变魔术</w:t>
      </w:r>
      <w:r w:rsidRPr="0040454E">
        <w:rPr>
          <w:color w:val="000000"/>
          <w:szCs w:val="21"/>
        </w:rPr>
        <w:t>——</w:t>
      </w:r>
      <w:r w:rsidRPr="0040454E">
        <w:rPr>
          <w:color w:val="000000"/>
          <w:szCs w:val="21"/>
        </w:rPr>
        <w:t>所有的魔术技巧都是奶奶教给他的！但这些小把戏可不足以让恶霸博特利（</w:t>
      </w:r>
      <w:r w:rsidRPr="0040454E">
        <w:rPr>
          <w:color w:val="000000"/>
          <w:szCs w:val="21"/>
        </w:rPr>
        <w:t>Bottley the Bully</w:t>
      </w:r>
      <w:r w:rsidRPr="0040454E">
        <w:rPr>
          <w:color w:val="000000"/>
          <w:szCs w:val="21"/>
        </w:rPr>
        <w:t>）放过他。</w:t>
      </w:r>
    </w:p>
    <w:p w14:paraId="22F59C53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0CAD4C15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一次在父母的集市摊位上与博特利的冲突，让马克斯陷入了更大的麻烦</w:t>
      </w:r>
      <w:r w:rsidRPr="0040454E">
        <w:rPr>
          <w:color w:val="000000"/>
          <w:szCs w:val="21"/>
        </w:rPr>
        <w:t>——</w:t>
      </w:r>
      <w:r w:rsidRPr="0040454E">
        <w:rPr>
          <w:color w:val="000000"/>
          <w:szCs w:val="21"/>
        </w:rPr>
        <w:t>如今，臭名昭著的东区黑帮</w:t>
      </w:r>
      <w:r w:rsidRPr="0040454E">
        <w:rPr>
          <w:color w:val="000000"/>
          <w:szCs w:val="21"/>
        </w:rPr>
        <w:t>“</w:t>
      </w:r>
      <w:r w:rsidRPr="0040454E">
        <w:rPr>
          <w:color w:val="000000"/>
          <w:szCs w:val="21"/>
        </w:rPr>
        <w:t>克雷菲什双胞胎</w:t>
      </w:r>
      <w:r w:rsidRPr="0040454E">
        <w:rPr>
          <w:color w:val="000000"/>
          <w:szCs w:val="21"/>
        </w:rPr>
        <w:t>”</w:t>
      </w:r>
      <w:r w:rsidRPr="0040454E">
        <w:rPr>
          <w:color w:val="000000"/>
          <w:szCs w:val="21"/>
        </w:rPr>
        <w:t>（</w:t>
      </w:r>
      <w:r w:rsidRPr="0040454E">
        <w:rPr>
          <w:color w:val="000000"/>
          <w:szCs w:val="21"/>
        </w:rPr>
        <w:t>Crayfish Twins</w:t>
      </w:r>
      <w:r w:rsidRPr="0040454E">
        <w:rPr>
          <w:color w:val="000000"/>
          <w:szCs w:val="21"/>
        </w:rPr>
        <w:t>）也盯上了他！要想摆脱这场危机，马克斯需要一个奇迹。而幸运的是，对马克斯来说，有了魔法</w:t>
      </w:r>
      <w:r w:rsidRPr="0040454E">
        <w:rPr>
          <w:color w:val="000000"/>
          <w:szCs w:val="21"/>
        </w:rPr>
        <w:t>……</w:t>
      </w:r>
      <w:r w:rsidRPr="0040454E">
        <w:rPr>
          <w:color w:val="000000"/>
          <w:szCs w:val="21"/>
        </w:rPr>
        <w:t>一切皆有可能！</w:t>
      </w:r>
    </w:p>
    <w:p w14:paraId="5C87391D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6F4C8B22" w14:textId="77777777" w:rsidR="0040454E" w:rsidRDefault="0040454E" w:rsidP="0040454E">
      <w:pPr>
        <w:ind w:firstLineChars="200" w:firstLine="420"/>
        <w:rPr>
          <w:rFonts w:ascii="Segoe UI Emoji" w:hAnsi="Segoe UI Emoji" w:cs="Segoe UI Emoji"/>
          <w:color w:val="000000"/>
          <w:szCs w:val="21"/>
        </w:rPr>
      </w:pPr>
      <w:r w:rsidRPr="0040454E">
        <w:rPr>
          <w:color w:val="000000"/>
          <w:szCs w:val="21"/>
        </w:rPr>
        <w:t>这是一场难忘的冒险，赞颂着友谊、家庭以及</w:t>
      </w:r>
      <w:r w:rsidRPr="0040454E">
        <w:rPr>
          <w:color w:val="000000"/>
          <w:szCs w:val="21"/>
        </w:rPr>
        <w:t>……</w:t>
      </w:r>
      <w:r w:rsidRPr="0040454E">
        <w:rPr>
          <w:color w:val="000000"/>
          <w:szCs w:val="21"/>
        </w:rPr>
        <w:t>魔法！</w:t>
      </w:r>
      <w:r w:rsidRPr="0040454E">
        <w:rPr>
          <w:rFonts w:ascii="Segoe UI Emoji" w:hAnsi="Segoe UI Emoji" w:cs="Segoe UI Emoji"/>
          <w:color w:val="000000"/>
          <w:szCs w:val="21"/>
        </w:rPr>
        <w:t>✨</w:t>
      </w:r>
    </w:p>
    <w:p w14:paraId="03B5F522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510DB8BD" w14:textId="7405943E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全书配有引人入胜的黑白插图，并采用友好于阅读障碍儿童的版式设计，适合每一位小读者。是格雷格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詹姆斯</w:t>
      </w:r>
      <w:r w:rsidRPr="0040454E">
        <w:rPr>
          <w:color w:val="000000"/>
          <w:szCs w:val="21"/>
        </w:rPr>
        <w:t>&amp;</w:t>
      </w:r>
      <w:r w:rsidRPr="0040454E">
        <w:rPr>
          <w:color w:val="000000"/>
          <w:szCs w:val="21"/>
        </w:rPr>
        <w:t>克里斯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史密斯（</w:t>
      </w:r>
      <w:r w:rsidRPr="0040454E">
        <w:rPr>
          <w:color w:val="000000"/>
          <w:szCs w:val="21"/>
        </w:rPr>
        <w:t>Greg James &amp; Chris Smith</w:t>
      </w:r>
      <w:r w:rsidRPr="0040454E">
        <w:rPr>
          <w:color w:val="000000"/>
          <w:szCs w:val="21"/>
        </w:rPr>
        <w:t>）、诺尔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菲茨帕特里克（</w:t>
      </w:r>
      <w:r w:rsidRPr="0040454E">
        <w:rPr>
          <w:color w:val="000000"/>
          <w:szCs w:val="21"/>
        </w:rPr>
        <w:t>Noel Fitzpatrick</w:t>
      </w:r>
      <w:r w:rsidRPr="0040454E">
        <w:rPr>
          <w:color w:val="000000"/>
          <w:szCs w:val="21"/>
        </w:rPr>
        <w:t>）和大卫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巴迪尔（</w:t>
      </w:r>
      <w:r w:rsidRPr="0040454E">
        <w:rPr>
          <w:color w:val="000000"/>
          <w:szCs w:val="21"/>
        </w:rPr>
        <w:t>David Baddiel</w:t>
      </w:r>
      <w:r w:rsidRPr="0040454E">
        <w:rPr>
          <w:color w:val="000000"/>
          <w:szCs w:val="21"/>
        </w:rPr>
        <w:t>）粉丝的理想读物。故事灵感源于斯蒂芬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赫恩本人从小魔术师一路成长为表演者与电视明星的精彩历程。</w:t>
      </w:r>
    </w:p>
    <w:p w14:paraId="64DFBBEF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16751D3A" w14:textId="2B39F771" w:rsidR="0040454E" w:rsidRP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[</w:t>
      </w:r>
      <w:r w:rsidRPr="0040454E">
        <w:rPr>
          <w:rFonts w:hint="eastAsia"/>
          <w:b/>
          <w:bCs/>
          <w:color w:val="000000"/>
          <w:szCs w:val="21"/>
        </w:rPr>
        <w:t>本书</w:t>
      </w:r>
      <w:r w:rsidRPr="0040454E">
        <w:rPr>
          <w:b/>
          <w:bCs/>
          <w:color w:val="000000"/>
          <w:szCs w:val="21"/>
        </w:rPr>
        <w:t>于</w:t>
      </w:r>
      <w:r w:rsidRPr="0040454E">
        <w:rPr>
          <w:b/>
          <w:bCs/>
          <w:color w:val="000000"/>
          <w:szCs w:val="21"/>
        </w:rPr>
        <w:t>2022</w:t>
      </w:r>
      <w:r w:rsidRPr="0040454E">
        <w:rPr>
          <w:b/>
          <w:bCs/>
          <w:color w:val="000000"/>
          <w:szCs w:val="21"/>
        </w:rPr>
        <w:t>年</w:t>
      </w:r>
      <w:r w:rsidRPr="0040454E">
        <w:rPr>
          <w:b/>
          <w:bCs/>
          <w:color w:val="000000"/>
          <w:szCs w:val="21"/>
        </w:rPr>
        <w:t>9</w:t>
      </w:r>
      <w:r w:rsidRPr="0040454E">
        <w:rPr>
          <w:b/>
          <w:bCs/>
          <w:color w:val="000000"/>
          <w:szCs w:val="21"/>
        </w:rPr>
        <w:t>月荣登《星期日泰晤士报》畅销书榜</w:t>
      </w:r>
      <w:r w:rsidRPr="0040454E">
        <w:rPr>
          <w:b/>
          <w:bCs/>
          <w:color w:val="000000"/>
          <w:szCs w:val="21"/>
        </w:rPr>
        <w:t>]</w:t>
      </w:r>
    </w:p>
    <w:p w14:paraId="1CBD9CD9" w14:textId="77777777" w:rsidR="0040454E" w:rsidRDefault="0040454E" w:rsidP="0040454E">
      <w:pPr>
        <w:rPr>
          <w:color w:val="000000"/>
          <w:szCs w:val="21"/>
        </w:rPr>
      </w:pPr>
    </w:p>
    <w:p w14:paraId="49986164" w14:textId="07C407D5" w:rsidR="0040454E" w:rsidRPr="0040454E" w:rsidRDefault="0040454E" w:rsidP="0040454E">
      <w:pPr>
        <w:rPr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第二册：《魔法小子：地球上最伟大的表演》</w:t>
      </w:r>
      <w:r w:rsidRPr="0040454E">
        <w:rPr>
          <w:b/>
          <w:bCs/>
          <w:color w:val="000000"/>
          <w:szCs w:val="21"/>
        </w:rPr>
        <w:t xml:space="preserve"> (</w:t>
      </w:r>
      <w:r w:rsidRPr="0040454E">
        <w:rPr>
          <w:b/>
          <w:bCs/>
          <w:i/>
          <w:iCs/>
          <w:color w:val="000000"/>
          <w:szCs w:val="21"/>
        </w:rPr>
        <w:t>MAX MAGIC: THE GREATEST SHOW ON EARTH</w:t>
      </w:r>
      <w:r w:rsidRPr="0040454E">
        <w:rPr>
          <w:b/>
          <w:bCs/>
          <w:color w:val="000000"/>
          <w:szCs w:val="21"/>
        </w:rPr>
        <w:t>)</w:t>
      </w:r>
      <w:r>
        <w:rPr>
          <w:rFonts w:hint="eastAsia"/>
          <w:b/>
          <w:bCs/>
          <w:color w:val="000000"/>
          <w:szCs w:val="21"/>
        </w:rPr>
        <w:t xml:space="preserve"> 2023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rFonts w:hint="eastAsia"/>
          <w:b/>
          <w:bCs/>
          <w:color w:val="000000"/>
          <w:szCs w:val="21"/>
        </w:rPr>
        <w:t>月出版</w:t>
      </w:r>
    </w:p>
    <w:p w14:paraId="21B65E50" w14:textId="77777777" w:rsid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</w:p>
    <w:p w14:paraId="6E3FF507" w14:textId="5864DED8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《魔法小子》回来了！这一次，马克斯准备参加全国才艺大赛</w:t>
      </w:r>
      <w:r w:rsidRPr="0040454E">
        <w:rPr>
          <w:color w:val="000000"/>
          <w:szCs w:val="21"/>
        </w:rPr>
        <w:t>——</w:t>
      </w:r>
      <w:r w:rsidRPr="0040454E">
        <w:rPr>
          <w:b/>
          <w:bCs/>
          <w:color w:val="000000"/>
          <w:szCs w:val="21"/>
        </w:rPr>
        <w:t>“</w:t>
      </w:r>
      <w:r w:rsidRPr="0040454E">
        <w:rPr>
          <w:b/>
          <w:bCs/>
          <w:color w:val="000000"/>
          <w:szCs w:val="21"/>
        </w:rPr>
        <w:t>地球上最伟大的表演</w:t>
      </w:r>
      <w:r w:rsidRPr="0040454E">
        <w:rPr>
          <w:b/>
          <w:bCs/>
          <w:color w:val="000000"/>
          <w:szCs w:val="21"/>
        </w:rPr>
        <w:t>”</w:t>
      </w:r>
      <w:r w:rsidRPr="0040454E">
        <w:rPr>
          <w:b/>
          <w:bCs/>
          <w:color w:val="000000"/>
          <w:szCs w:val="21"/>
        </w:rPr>
        <w:t>（</w:t>
      </w:r>
      <w:r w:rsidRPr="0040454E">
        <w:rPr>
          <w:b/>
          <w:bCs/>
          <w:color w:val="000000"/>
          <w:szCs w:val="21"/>
        </w:rPr>
        <w:t>The Greatest Show on Earth</w:t>
      </w:r>
      <w:r w:rsidRPr="0040454E">
        <w:rPr>
          <w:b/>
          <w:bCs/>
          <w:color w:val="000000"/>
          <w:szCs w:val="21"/>
        </w:rPr>
        <w:t>）</w:t>
      </w:r>
      <w:r w:rsidRPr="0040454E">
        <w:rPr>
          <w:color w:val="000000"/>
          <w:szCs w:val="21"/>
        </w:rPr>
        <w:t>！他深知自己有能力打动评委：威洛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霍洛比（</w:t>
      </w:r>
      <w:r w:rsidRPr="0040454E">
        <w:rPr>
          <w:color w:val="000000"/>
          <w:szCs w:val="21"/>
        </w:rPr>
        <w:t>Willow Holloughby</w:t>
      </w:r>
      <w:r w:rsidRPr="0040454E">
        <w:rPr>
          <w:color w:val="000000"/>
          <w:szCs w:val="21"/>
        </w:rPr>
        <w:t>）、福克斯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布莱克肖（</w:t>
      </w:r>
      <w:r w:rsidRPr="0040454E">
        <w:rPr>
          <w:color w:val="000000"/>
          <w:szCs w:val="21"/>
        </w:rPr>
        <w:t>Fox Blackshaw</w:t>
      </w:r>
      <w:r w:rsidRPr="0040454E">
        <w:rPr>
          <w:color w:val="000000"/>
          <w:szCs w:val="21"/>
        </w:rPr>
        <w:t>）和舒西</w:t>
      </w:r>
      <w:r w:rsidRPr="0040454E">
        <w:rPr>
          <w:color w:val="000000"/>
          <w:szCs w:val="21"/>
        </w:rPr>
        <w:t>·D</w:t>
      </w:r>
      <w:r w:rsidRPr="0040454E">
        <w:rPr>
          <w:color w:val="000000"/>
          <w:szCs w:val="21"/>
        </w:rPr>
        <w:t>（</w:t>
      </w:r>
      <w:r w:rsidRPr="0040454E">
        <w:rPr>
          <w:color w:val="000000"/>
          <w:szCs w:val="21"/>
        </w:rPr>
        <w:t>Shussy D</w:t>
      </w:r>
      <w:r w:rsidRPr="0040454E">
        <w:rPr>
          <w:color w:val="000000"/>
          <w:szCs w:val="21"/>
        </w:rPr>
        <w:t>），并用他的幻术和魔术惊艳观众。而且，他不会依赖神秘的新魔力，而是公平竞争，全力以赴。</w:t>
      </w:r>
    </w:p>
    <w:p w14:paraId="310298FA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26A7F253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然而，并非所有人都对马克斯的舞台时刻感到高兴。当蒙面魔术师</w:t>
      </w:r>
      <w:r w:rsidRPr="0040454E">
        <w:rPr>
          <w:color w:val="000000"/>
          <w:szCs w:val="21"/>
        </w:rPr>
        <w:t>“</w:t>
      </w:r>
      <w:r w:rsidRPr="0040454E">
        <w:rPr>
          <w:color w:val="000000"/>
          <w:szCs w:val="21"/>
        </w:rPr>
        <w:t>神秘先生</w:t>
      </w:r>
      <w:r w:rsidRPr="0040454E">
        <w:rPr>
          <w:color w:val="000000"/>
          <w:szCs w:val="21"/>
        </w:rPr>
        <w:t>”</w:t>
      </w:r>
      <w:r w:rsidRPr="0040454E">
        <w:rPr>
          <w:color w:val="000000"/>
          <w:szCs w:val="21"/>
        </w:rPr>
        <w:t>（</w:t>
      </w:r>
      <w:r w:rsidRPr="0040454E">
        <w:rPr>
          <w:color w:val="000000"/>
          <w:szCs w:val="21"/>
        </w:rPr>
        <w:t>Mr Mysterio</w:t>
      </w:r>
      <w:r w:rsidRPr="0040454E">
        <w:rPr>
          <w:color w:val="000000"/>
          <w:szCs w:val="21"/>
        </w:rPr>
        <w:t>）加入比赛时，马克斯觉得事情有些蹊跷。神秘先生是如何施展魔术的？为什么有记者在奶奶的店里打探消息，还问起关于马克斯的事情？</w:t>
      </w:r>
    </w:p>
    <w:p w14:paraId="40639A84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14081978" w14:textId="2D406731" w:rsidR="0040454E" w:rsidRP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lastRenderedPageBreak/>
        <w:t>在朋友们和他忠实的小狗</w:t>
      </w:r>
      <w:r w:rsidRPr="0040454E">
        <w:rPr>
          <w:color w:val="000000"/>
          <w:szCs w:val="21"/>
        </w:rPr>
        <w:t>Lucky</w:t>
      </w:r>
      <w:r w:rsidRPr="0040454E">
        <w:rPr>
          <w:color w:val="000000"/>
          <w:szCs w:val="21"/>
        </w:rPr>
        <w:t>的帮助下，马克斯将全力以赴，向</w:t>
      </w:r>
      <w:r w:rsidRPr="0040454E">
        <w:rPr>
          <w:color w:val="000000"/>
          <w:szCs w:val="21"/>
        </w:rPr>
        <w:t>“</w:t>
      </w:r>
      <w:r w:rsidRPr="0040454E">
        <w:rPr>
          <w:color w:val="000000"/>
          <w:szCs w:val="21"/>
        </w:rPr>
        <w:t>地球上最伟大的表演</w:t>
      </w:r>
      <w:r w:rsidRPr="0040454E">
        <w:rPr>
          <w:color w:val="000000"/>
          <w:szCs w:val="21"/>
        </w:rPr>
        <w:t>”</w:t>
      </w:r>
      <w:r w:rsidRPr="0040454E">
        <w:rPr>
          <w:color w:val="000000"/>
          <w:szCs w:val="21"/>
        </w:rPr>
        <w:t>奉献他的一切</w:t>
      </w:r>
      <w:r w:rsidRPr="0040454E">
        <w:rPr>
          <w:color w:val="000000"/>
          <w:szCs w:val="21"/>
        </w:rPr>
        <w:t>……</w:t>
      </w:r>
    </w:p>
    <w:p w14:paraId="52446576" w14:textId="77777777" w:rsidR="0040454E" w:rsidRDefault="0040454E" w:rsidP="0040454E">
      <w:pPr>
        <w:rPr>
          <w:color w:val="000000"/>
          <w:szCs w:val="21"/>
        </w:rPr>
      </w:pPr>
    </w:p>
    <w:p w14:paraId="382BE51D" w14:textId="45C6AAF3" w:rsidR="0040454E" w:rsidRDefault="0040454E" w:rsidP="0040454E">
      <w:pPr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第三册：《魔法小子：不可思议的假日藏身处》</w:t>
      </w:r>
      <w:r w:rsidRPr="0040454E">
        <w:rPr>
          <w:b/>
          <w:bCs/>
          <w:color w:val="000000"/>
          <w:szCs w:val="21"/>
        </w:rPr>
        <w:t xml:space="preserve"> (</w:t>
      </w:r>
      <w:r w:rsidRPr="0040454E">
        <w:rPr>
          <w:b/>
          <w:bCs/>
          <w:i/>
          <w:iCs/>
          <w:color w:val="000000"/>
          <w:szCs w:val="21"/>
        </w:rPr>
        <w:t>MAX MAGIC: THE INCREDIBLE HOLIDAY HIDEOUT</w:t>
      </w:r>
      <w:r w:rsidRPr="0040454E">
        <w:rPr>
          <w:b/>
          <w:bCs/>
          <w:color w:val="000000"/>
          <w:szCs w:val="21"/>
        </w:rPr>
        <w:t>)</w:t>
      </w:r>
      <w:r>
        <w:rPr>
          <w:rFonts w:hint="eastAsia"/>
          <w:b/>
          <w:bCs/>
          <w:color w:val="000000"/>
          <w:szCs w:val="21"/>
        </w:rPr>
        <w:t xml:space="preserve"> 2024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rFonts w:hint="eastAsia"/>
          <w:b/>
          <w:bCs/>
          <w:color w:val="000000"/>
          <w:szCs w:val="21"/>
        </w:rPr>
        <w:t>5</w:t>
      </w:r>
      <w:r>
        <w:rPr>
          <w:rFonts w:hint="eastAsia"/>
          <w:b/>
          <w:bCs/>
          <w:color w:val="000000"/>
          <w:szCs w:val="21"/>
        </w:rPr>
        <w:t>月出版</w:t>
      </w:r>
    </w:p>
    <w:p w14:paraId="6F999C14" w14:textId="77777777" w:rsidR="0040454E" w:rsidRPr="0040454E" w:rsidRDefault="0040454E" w:rsidP="0040454E">
      <w:pPr>
        <w:rPr>
          <w:b/>
          <w:bCs/>
          <w:color w:val="000000"/>
          <w:szCs w:val="21"/>
        </w:rPr>
      </w:pPr>
    </w:p>
    <w:p w14:paraId="29ED07FE" w14:textId="6266BE71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超级电视主持人兼魔术师斯蒂芬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赫恩带来的《魔法小子》系列最新力作</w:t>
      </w:r>
      <w:r w:rsidRPr="0040454E">
        <w:rPr>
          <w:color w:val="000000"/>
          <w:szCs w:val="21"/>
        </w:rPr>
        <w:t>——</w:t>
      </w:r>
    </w:p>
    <w:p w14:paraId="40485CFE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0558769D" w14:textId="77777777" w:rsidR="0040454E" w:rsidRDefault="0040454E" w:rsidP="0040454E">
      <w:pPr>
        <w:ind w:firstLineChars="200" w:firstLine="422"/>
        <w:rPr>
          <w:b/>
          <w:bCs/>
          <w:color w:val="000000"/>
          <w:szCs w:val="21"/>
        </w:rPr>
      </w:pPr>
      <w:r w:rsidRPr="0040454E">
        <w:rPr>
          <w:b/>
          <w:bCs/>
          <w:color w:val="000000"/>
          <w:szCs w:val="21"/>
        </w:rPr>
        <w:t>表演必须继续！（</w:t>
      </w:r>
      <w:r w:rsidRPr="0040454E">
        <w:rPr>
          <w:b/>
          <w:bCs/>
          <w:color w:val="000000"/>
          <w:szCs w:val="21"/>
        </w:rPr>
        <w:t>THE SHOW MUST GO ON!</w:t>
      </w:r>
      <w:r w:rsidRPr="0040454E">
        <w:rPr>
          <w:b/>
          <w:bCs/>
          <w:color w:val="000000"/>
          <w:szCs w:val="21"/>
        </w:rPr>
        <w:t>）</w:t>
      </w:r>
    </w:p>
    <w:p w14:paraId="155B98F3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2DCB289F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马克斯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勒斯（</w:t>
      </w:r>
      <w:r w:rsidRPr="0040454E">
        <w:rPr>
          <w:color w:val="000000"/>
          <w:szCs w:val="21"/>
        </w:rPr>
        <w:t>Max Mullers</w:t>
      </w:r>
      <w:r w:rsidRPr="0040454E">
        <w:rPr>
          <w:color w:val="000000"/>
          <w:szCs w:val="21"/>
        </w:rPr>
        <w:t>）准备将自己的魔术技巧提升到新高度。突然，他得知那对不良的</w:t>
      </w:r>
      <w:r w:rsidRPr="0040454E">
        <w:rPr>
          <w:color w:val="000000"/>
          <w:szCs w:val="21"/>
        </w:rPr>
        <w:t>“</w:t>
      </w:r>
      <w:r w:rsidRPr="0040454E">
        <w:rPr>
          <w:color w:val="000000"/>
          <w:szCs w:val="21"/>
        </w:rPr>
        <w:t>克雷菲什双胞胎</w:t>
      </w:r>
      <w:r w:rsidRPr="0040454E">
        <w:rPr>
          <w:color w:val="000000"/>
          <w:szCs w:val="21"/>
        </w:rPr>
        <w:t>”</w:t>
      </w:r>
      <w:r w:rsidRPr="0040454E">
        <w:rPr>
          <w:color w:val="000000"/>
          <w:szCs w:val="21"/>
        </w:rPr>
        <w:t>（</w:t>
      </w:r>
      <w:r w:rsidRPr="0040454E">
        <w:rPr>
          <w:color w:val="000000"/>
          <w:szCs w:val="21"/>
        </w:rPr>
        <w:t>Crayfish Twins</w:t>
      </w:r>
      <w:r w:rsidRPr="0040454E">
        <w:rPr>
          <w:color w:val="000000"/>
          <w:szCs w:val="21"/>
        </w:rPr>
        <w:t>）越狱成功，准备向他和朋友们报复。幸运的是，马克斯和小伙伴们正前往令人惊叹的</w:t>
      </w:r>
      <w:r w:rsidRPr="0040454E">
        <w:rPr>
          <w:b/>
          <w:bCs/>
          <w:color w:val="000000"/>
          <w:szCs w:val="21"/>
        </w:rPr>
        <w:t>波普金斯假日度假村（</w:t>
      </w:r>
      <w:r w:rsidRPr="0040454E">
        <w:rPr>
          <w:b/>
          <w:bCs/>
          <w:color w:val="000000"/>
          <w:szCs w:val="21"/>
        </w:rPr>
        <w:t>Popkins Holiday Resort</w:t>
      </w:r>
      <w:r w:rsidRPr="0040454E">
        <w:rPr>
          <w:b/>
          <w:bCs/>
          <w:color w:val="000000"/>
          <w:szCs w:val="21"/>
        </w:rPr>
        <w:t>）</w:t>
      </w:r>
      <w:r w:rsidRPr="0040454E">
        <w:rPr>
          <w:color w:val="000000"/>
          <w:szCs w:val="21"/>
        </w:rPr>
        <w:t>，享受一周的海边欢乐</w:t>
      </w:r>
      <w:r w:rsidRPr="0040454E">
        <w:rPr>
          <w:color w:val="000000"/>
          <w:szCs w:val="21"/>
        </w:rPr>
        <w:t>——</w:t>
      </w:r>
      <w:r w:rsidRPr="0040454E">
        <w:rPr>
          <w:color w:val="000000"/>
          <w:szCs w:val="21"/>
        </w:rPr>
        <w:t>这是完美的藏身之地。</w:t>
      </w:r>
    </w:p>
    <w:p w14:paraId="541ED0C1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65E22F74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然而，远离聚光灯对马克斯来说并非易事，他很快在波普金斯吸引了注意力</w:t>
      </w:r>
      <w:r w:rsidRPr="0040454E">
        <w:rPr>
          <w:color w:val="000000"/>
          <w:szCs w:val="21"/>
        </w:rPr>
        <w:t>——</w:t>
      </w:r>
      <w:r w:rsidRPr="0040454E">
        <w:rPr>
          <w:color w:val="000000"/>
          <w:szCs w:val="21"/>
        </w:rPr>
        <w:t>魔术和恶作剧可不是每次都能惹来好结果！过去，马克斯和朋友们已经成功逃脱过一些棘手的局面，这一次，他们能否继续保持领先，躲过麻烦？</w:t>
      </w:r>
    </w:p>
    <w:p w14:paraId="2B0C4468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31437139" w14:textId="77777777" w:rsid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全书配有引人入胜的黑白插图，并采用适合阅读障碍儿童的版式设计，适合每一位小读者。</w:t>
      </w:r>
    </w:p>
    <w:p w14:paraId="3FD769D4" w14:textId="7777777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</w:p>
    <w:p w14:paraId="08E5163E" w14:textId="4603B817" w:rsidR="0040454E" w:rsidRPr="0040454E" w:rsidRDefault="0040454E" w:rsidP="0040454E">
      <w:pPr>
        <w:ind w:firstLineChars="200" w:firstLine="420"/>
        <w:rPr>
          <w:color w:val="000000"/>
          <w:szCs w:val="21"/>
        </w:rPr>
      </w:pPr>
      <w:r w:rsidRPr="0040454E">
        <w:rPr>
          <w:color w:val="000000"/>
          <w:szCs w:val="21"/>
        </w:rPr>
        <w:t>不要错过马克斯最新的魔法冒险！本书由斯蒂芬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穆赫恩（</w:t>
      </w:r>
      <w:r w:rsidRPr="0040454E">
        <w:rPr>
          <w:color w:val="000000"/>
          <w:szCs w:val="21"/>
        </w:rPr>
        <w:t>Stephen Mulhern</w:t>
      </w:r>
      <w:r w:rsidRPr="0040454E">
        <w:rPr>
          <w:color w:val="000000"/>
          <w:szCs w:val="21"/>
        </w:rPr>
        <w:t>）和汤姆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伊斯顿（</w:t>
      </w:r>
      <w:r w:rsidRPr="0040454E">
        <w:rPr>
          <w:color w:val="000000"/>
          <w:szCs w:val="21"/>
        </w:rPr>
        <w:t>Tom Easton</w:t>
      </w:r>
      <w:r w:rsidRPr="0040454E">
        <w:rPr>
          <w:color w:val="000000"/>
          <w:szCs w:val="21"/>
        </w:rPr>
        <w:t>）合作创作，插图由贝戈尼亚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费尔南德斯</w:t>
      </w:r>
      <w:r w:rsidRPr="0040454E">
        <w:rPr>
          <w:color w:val="000000"/>
          <w:szCs w:val="21"/>
        </w:rPr>
        <w:t>·</w:t>
      </w:r>
      <w:r w:rsidRPr="0040454E">
        <w:rPr>
          <w:color w:val="000000"/>
          <w:szCs w:val="21"/>
        </w:rPr>
        <w:t>科尔巴兰（</w:t>
      </w:r>
      <w:r w:rsidRPr="0040454E">
        <w:rPr>
          <w:color w:val="000000"/>
          <w:szCs w:val="21"/>
        </w:rPr>
        <w:t>Begoña Fernández Corbalán</w:t>
      </w:r>
      <w:r w:rsidRPr="0040454E">
        <w:rPr>
          <w:color w:val="000000"/>
          <w:szCs w:val="21"/>
        </w:rPr>
        <w:t>）绘制。</w:t>
      </w:r>
    </w:p>
    <w:p w14:paraId="0CAD5DA1" w14:textId="77777777" w:rsidR="003B0D4E" w:rsidRPr="006D6DE1" w:rsidRDefault="003B0D4E" w:rsidP="003B0D4E">
      <w:pPr>
        <w:shd w:val="clear" w:color="auto" w:fill="FFFFFF"/>
        <w:rPr>
          <w:b/>
          <w:bCs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38F4FCF7" w14:textId="22186655" w:rsidR="004E77EE" w:rsidRPr="004E77EE" w:rsidRDefault="004E77EE" w:rsidP="004E77EE">
      <w:pPr>
        <w:shd w:val="clear" w:color="auto" w:fill="FFFFFF"/>
        <w:ind w:firstLineChars="200" w:firstLine="422"/>
        <w:rPr>
          <w:b/>
          <w:bCs/>
          <w:noProof/>
        </w:rPr>
      </w:pPr>
    </w:p>
    <w:p w14:paraId="6F1A7E8A" w14:textId="77777777" w:rsidR="0040454E" w:rsidRDefault="0040454E" w:rsidP="0040454E">
      <w:pPr>
        <w:shd w:val="clear" w:color="auto" w:fill="FFFFFF"/>
        <w:ind w:firstLineChars="200" w:firstLine="422"/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136AD6C" wp14:editId="69A7E78A">
            <wp:simplePos x="0" y="0"/>
            <wp:positionH relativeFrom="column">
              <wp:posOffset>59055</wp:posOffset>
            </wp:positionH>
            <wp:positionV relativeFrom="paragraph">
              <wp:posOffset>176530</wp:posOffset>
            </wp:positionV>
            <wp:extent cx="719455" cy="719455"/>
            <wp:effectExtent l="0" t="0" r="4445" b="4445"/>
            <wp:wrapSquare wrapText="bothSides"/>
            <wp:docPr id="95096052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83A51">
        <w:rPr>
          <w:b/>
          <w:bCs/>
          <w:noProof/>
        </w:rPr>
        <w:t>斯蒂芬</w:t>
      </w:r>
      <w:r w:rsidRPr="00783A51">
        <w:rPr>
          <w:b/>
          <w:bCs/>
          <w:noProof/>
        </w:rPr>
        <w:t>·</w:t>
      </w:r>
      <w:r w:rsidRPr="00783A51">
        <w:rPr>
          <w:b/>
          <w:bCs/>
          <w:noProof/>
        </w:rPr>
        <w:t>穆赫恩（</w:t>
      </w:r>
      <w:r w:rsidRPr="00783A51">
        <w:rPr>
          <w:b/>
          <w:bCs/>
          <w:noProof/>
        </w:rPr>
        <w:t>Stephen Mulhern</w:t>
      </w:r>
      <w:r w:rsidRPr="00783A51">
        <w:rPr>
          <w:b/>
          <w:bCs/>
          <w:noProof/>
        </w:rPr>
        <w:t>）</w:t>
      </w:r>
      <w:r w:rsidRPr="00783A51">
        <w:rPr>
          <w:noProof/>
        </w:rPr>
        <w:t>是当今最炙手可热的电视主持人之一，主持过多档爆款节目，包括</w:t>
      </w:r>
      <w:r w:rsidRPr="00783A51">
        <w:rPr>
          <w:noProof/>
        </w:rPr>
        <w:t xml:space="preserve"> </w:t>
      </w:r>
      <w:r w:rsidRPr="00783A51">
        <w:rPr>
          <w:i/>
          <w:iCs/>
          <w:noProof/>
        </w:rPr>
        <w:t>Catchphrase</w:t>
      </w:r>
      <w:r w:rsidRPr="00783A51">
        <w:rPr>
          <w:noProof/>
        </w:rPr>
        <w:t>、</w:t>
      </w:r>
      <w:r w:rsidRPr="00783A51">
        <w:rPr>
          <w:i/>
          <w:iCs/>
          <w:noProof/>
        </w:rPr>
        <w:t>In For a Penny</w:t>
      </w:r>
      <w:r w:rsidRPr="00783A51">
        <w:rPr>
          <w:noProof/>
        </w:rPr>
        <w:t xml:space="preserve"> </w:t>
      </w:r>
      <w:r w:rsidRPr="00783A51">
        <w:rPr>
          <w:noProof/>
        </w:rPr>
        <w:t>和</w:t>
      </w:r>
      <w:r w:rsidRPr="00783A51">
        <w:rPr>
          <w:noProof/>
        </w:rPr>
        <w:t xml:space="preserve"> </w:t>
      </w:r>
      <w:r w:rsidRPr="00783A51">
        <w:rPr>
          <w:i/>
          <w:iCs/>
          <w:noProof/>
        </w:rPr>
        <w:t>Rolling In It</w:t>
      </w:r>
      <w:r w:rsidRPr="00783A51">
        <w:rPr>
          <w:noProof/>
        </w:rPr>
        <w:t>。除了电视事业之外，斯蒂芬还是一位全能型的资深娱乐表演者，过去</w:t>
      </w:r>
      <w:r w:rsidRPr="00783A51">
        <w:rPr>
          <w:noProof/>
        </w:rPr>
        <w:t>12</w:t>
      </w:r>
      <w:r w:rsidRPr="00783A51">
        <w:rPr>
          <w:noProof/>
        </w:rPr>
        <w:t>年间，他在英国各地持续上演个人魔术秀和综艺秀。他还曾为世界上一些最知名的人物表演过，其中就包括伊丽莎白二世女王！</w:t>
      </w:r>
    </w:p>
    <w:p w14:paraId="2869BB0D" w14:textId="1BB13568" w:rsidR="00894208" w:rsidRDefault="00894208" w:rsidP="0040454E">
      <w:pPr>
        <w:shd w:val="clear" w:color="auto" w:fill="FFFFFF"/>
        <w:ind w:firstLineChars="200" w:firstLine="420"/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347E83CF" wp14:editId="0C942193">
            <wp:simplePos x="0" y="0"/>
            <wp:positionH relativeFrom="column">
              <wp:posOffset>59909</wp:posOffset>
            </wp:positionH>
            <wp:positionV relativeFrom="paragraph">
              <wp:posOffset>185974</wp:posOffset>
            </wp:positionV>
            <wp:extent cx="720000" cy="720000"/>
            <wp:effectExtent l="0" t="0" r="4445" b="4445"/>
            <wp:wrapSquare wrapText="bothSides"/>
            <wp:docPr id="158405941" name="图片 1" descr="Tom Eas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om East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A2C52A7" w14:textId="77777777" w:rsidR="00894208" w:rsidRPr="00894208" w:rsidRDefault="00894208" w:rsidP="00894208">
      <w:pPr>
        <w:shd w:val="clear" w:color="auto" w:fill="FFFFFF"/>
        <w:ind w:firstLineChars="200" w:firstLine="422"/>
        <w:rPr>
          <w:noProof/>
        </w:rPr>
      </w:pPr>
      <w:r w:rsidRPr="00894208">
        <w:rPr>
          <w:b/>
          <w:bCs/>
          <w:noProof/>
        </w:rPr>
        <w:t>汤姆</w:t>
      </w:r>
      <w:r w:rsidRPr="00894208">
        <w:rPr>
          <w:b/>
          <w:bCs/>
          <w:noProof/>
        </w:rPr>
        <w:t>·</w:t>
      </w:r>
      <w:r w:rsidRPr="00894208">
        <w:rPr>
          <w:b/>
          <w:bCs/>
          <w:noProof/>
        </w:rPr>
        <w:t>伊斯顿（</w:t>
      </w:r>
      <w:r w:rsidRPr="00894208">
        <w:rPr>
          <w:b/>
          <w:bCs/>
          <w:noProof/>
        </w:rPr>
        <w:t>Tom Easton</w:t>
      </w:r>
      <w:r w:rsidRPr="00894208">
        <w:rPr>
          <w:b/>
          <w:bCs/>
          <w:noProof/>
        </w:rPr>
        <w:t>）</w:t>
      </w:r>
      <w:r w:rsidRPr="00894208">
        <w:rPr>
          <w:noProof/>
        </w:rPr>
        <w:t>是一位多产作家，已出版四十多本书，题材包括吸血鬼、海盗、青少年女孩拳击手以及青少年男孩编织者等。他与妻子及三个孩子居住在萨里（</w:t>
      </w:r>
      <w:r w:rsidRPr="00894208">
        <w:rPr>
          <w:noProof/>
        </w:rPr>
        <w:t>Surrey</w:t>
      </w:r>
      <w:r w:rsidRPr="00894208">
        <w:rPr>
          <w:noProof/>
        </w:rPr>
        <w:t>）。汤姆喜欢骑自行车、吃意大利面，也喜欢对猫咪微笑。想了解更多关于汤姆的信息，可关注他的推特：</w:t>
      </w:r>
      <w:r w:rsidRPr="00894208">
        <w:rPr>
          <w:noProof/>
        </w:rPr>
        <w:t>@TomEaston</w:t>
      </w:r>
    </w:p>
    <w:p w14:paraId="40705EA5" w14:textId="77777777" w:rsidR="003B0D4E" w:rsidRDefault="003B0D4E">
      <w:pPr>
        <w:shd w:val="clear" w:color="auto" w:fill="FFFFFF"/>
        <w:rPr>
          <w:noProof/>
        </w:rPr>
      </w:pPr>
    </w:p>
    <w:p w14:paraId="69CB048A" w14:textId="77777777" w:rsidR="00945ACD" w:rsidRPr="00652F55" w:rsidRDefault="00945ACD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lastRenderedPageBreak/>
        <w:t>Email</w:t>
      </w:r>
      <w:r w:rsidR="00353D1B">
        <w:rPr>
          <w:color w:val="000000"/>
          <w:szCs w:val="21"/>
        </w:rPr>
        <w:t>:</w:t>
      </w:r>
      <w:hyperlink r:id="rId14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15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6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7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8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9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20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2"/>
      <w:footerReference w:type="default" r:id="rId23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E23FB" w14:textId="77777777" w:rsidR="00A84B20" w:rsidRDefault="00A84B20">
      <w:r>
        <w:separator/>
      </w:r>
    </w:p>
  </w:endnote>
  <w:endnote w:type="continuationSeparator" w:id="0">
    <w:p w14:paraId="08954F06" w14:textId="77777777" w:rsidR="00A84B20" w:rsidRDefault="00A84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59F558" w14:textId="77777777" w:rsidR="00A84B20" w:rsidRDefault="00A84B20">
      <w:r>
        <w:separator/>
      </w:r>
    </w:p>
  </w:footnote>
  <w:footnote w:type="continuationSeparator" w:id="0">
    <w:p w14:paraId="530C1246" w14:textId="77777777" w:rsidR="00A84B20" w:rsidRDefault="00A84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0"/>
  </w:num>
  <w:num w:numId="5" w16cid:durableId="47463431">
    <w:abstractNumId w:val="17"/>
  </w:num>
  <w:num w:numId="6" w16cid:durableId="1439989247">
    <w:abstractNumId w:val="15"/>
  </w:num>
  <w:num w:numId="7" w16cid:durableId="877007009">
    <w:abstractNumId w:val="5"/>
  </w:num>
  <w:num w:numId="8" w16cid:durableId="1367173784">
    <w:abstractNumId w:val="14"/>
  </w:num>
  <w:num w:numId="9" w16cid:durableId="1897276725">
    <w:abstractNumId w:val="1"/>
  </w:num>
  <w:num w:numId="10" w16cid:durableId="1509717062">
    <w:abstractNumId w:val="12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3"/>
  </w:num>
  <w:num w:numId="14" w16cid:durableId="312373385">
    <w:abstractNumId w:val="7"/>
  </w:num>
  <w:num w:numId="15" w16cid:durableId="1961718208">
    <w:abstractNumId w:val="16"/>
  </w:num>
  <w:num w:numId="16" w16cid:durableId="1555965715">
    <w:abstractNumId w:val="3"/>
  </w:num>
  <w:num w:numId="17" w16cid:durableId="100687618">
    <w:abstractNumId w:val="11"/>
  </w:num>
  <w:num w:numId="18" w16cid:durableId="208032388">
    <w:abstractNumId w:val="18"/>
  </w:num>
  <w:num w:numId="19" w16cid:durableId="1385447528">
    <w:abstractNumId w:val="0"/>
  </w:num>
  <w:num w:numId="20" w16cid:durableId="914827269">
    <w:abstractNumId w:val="10"/>
  </w:num>
  <w:num w:numId="21" w16cid:durableId="55708467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0D28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5795"/>
    <w:rsid w:val="00265E39"/>
    <w:rsid w:val="002721E8"/>
    <w:rsid w:val="002727E9"/>
    <w:rsid w:val="0027765C"/>
    <w:rsid w:val="00285C9D"/>
    <w:rsid w:val="0028695F"/>
    <w:rsid w:val="00286FE3"/>
    <w:rsid w:val="002904E6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454E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70DE3"/>
    <w:rsid w:val="0077161B"/>
    <w:rsid w:val="007719AA"/>
    <w:rsid w:val="00773AAA"/>
    <w:rsid w:val="00775C8C"/>
    <w:rsid w:val="00781BD0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4208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45ACD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0BB6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4B2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5DC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54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hyperlink" Target="http://www.nurnberg.com.cn/video/video.aspx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yperlink" Target="http://www.nurnberg.com.cn/book/book.asp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nurnberg.com.cn/booklist_zh/list.aspx" TargetMode="External"/><Relationship Id="rId20" Type="http://schemas.openxmlformats.org/officeDocument/2006/relationships/hyperlink" Target="https://weibo.com/1877653117/profile?topnav=1&amp;wvr=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hyperlink" Target="http://site.douban.com/110577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Rights@nurnberg.com.cn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4</Words>
  <Characters>2035</Characters>
  <Application>Microsoft Office Word</Application>
  <DocSecurity>0</DocSecurity>
  <Lines>92</Lines>
  <Paragraphs>63</Paragraphs>
  <ScaleCrop>false</ScaleCrop>
  <Company>2ndSpAcE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4</cp:revision>
  <cp:lastPrinted>2005-06-10T06:33:00Z</cp:lastPrinted>
  <dcterms:created xsi:type="dcterms:W3CDTF">2025-09-18T14:50:00Z</dcterms:created>
  <dcterms:modified xsi:type="dcterms:W3CDTF">2025-09-1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